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37E7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import </w:t>
      </w:r>
      <w:proofErr w:type="spellStart"/>
      <w:proofErr w:type="gramStart"/>
      <w:r w:rsidRPr="007C1E99">
        <w:rPr>
          <w:b/>
        </w:rPr>
        <w:t>java.util</w:t>
      </w:r>
      <w:proofErr w:type="gramEnd"/>
      <w:r w:rsidRPr="007C1E99">
        <w:rPr>
          <w:b/>
        </w:rPr>
        <w:t>.Scanner</w:t>
      </w:r>
      <w:proofErr w:type="spellEnd"/>
      <w:r w:rsidRPr="007C1E99">
        <w:rPr>
          <w:b/>
        </w:rPr>
        <w:t>;</w:t>
      </w:r>
    </w:p>
    <w:p w14:paraId="0DA881D7" w14:textId="77777777" w:rsidR="007C1E99" w:rsidRPr="007C1E99" w:rsidRDefault="007C1E99" w:rsidP="007C1E99">
      <w:pPr>
        <w:spacing w:line="360" w:lineRule="auto"/>
        <w:jc w:val="both"/>
        <w:rPr>
          <w:b/>
        </w:rPr>
      </w:pPr>
    </w:p>
    <w:p w14:paraId="1489D552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public class </w:t>
      </w:r>
      <w:proofErr w:type="spellStart"/>
      <w:r w:rsidRPr="007C1E99">
        <w:rPr>
          <w:b/>
        </w:rPr>
        <w:t>AutomaticWateringSystem</w:t>
      </w:r>
      <w:proofErr w:type="spellEnd"/>
      <w:r w:rsidRPr="007C1E99">
        <w:rPr>
          <w:b/>
        </w:rPr>
        <w:t xml:space="preserve"> {</w:t>
      </w:r>
    </w:p>
    <w:p w14:paraId="06C977D2" w14:textId="77777777" w:rsidR="007C1E99" w:rsidRPr="007C1E99" w:rsidRDefault="007C1E99" w:rsidP="007C1E99">
      <w:pPr>
        <w:spacing w:line="360" w:lineRule="auto"/>
        <w:jc w:val="both"/>
        <w:rPr>
          <w:b/>
        </w:rPr>
      </w:pPr>
    </w:p>
    <w:p w14:paraId="7A065C4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// Define threshold for moisture level (range from 0 to 1023 for most soil moisture sensors)</w:t>
      </w:r>
    </w:p>
    <w:p w14:paraId="610ED0F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static final int MOISTURE_THRESHOLD = </w:t>
      </w:r>
      <w:proofErr w:type="gramStart"/>
      <w:r w:rsidRPr="007C1E99">
        <w:rPr>
          <w:b/>
        </w:rPr>
        <w:t>500;  /</w:t>
      </w:r>
      <w:proofErr w:type="gramEnd"/>
      <w:r w:rsidRPr="007C1E99">
        <w:rPr>
          <w:b/>
        </w:rPr>
        <w:t>/ You can adjust this value depending on your test setup</w:t>
      </w:r>
    </w:p>
    <w:p w14:paraId="1074083A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</w:t>
      </w:r>
    </w:p>
    <w:p w14:paraId="4E6C40C8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// Simulated soil moisture sensor input (0 to 1023 range)</w:t>
      </w:r>
    </w:p>
    <w:p w14:paraId="29FE1CD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static int </w:t>
      </w:r>
      <w:proofErr w:type="spellStart"/>
      <w:r w:rsidRPr="007C1E99">
        <w:rPr>
          <w:b/>
        </w:rPr>
        <w:t>soilMoistureLevel</w:t>
      </w:r>
      <w:proofErr w:type="spellEnd"/>
      <w:r w:rsidRPr="007C1E99">
        <w:rPr>
          <w:b/>
        </w:rPr>
        <w:t xml:space="preserve"> = 0; // Default moisture level (simulate it)</w:t>
      </w:r>
    </w:p>
    <w:p w14:paraId="14A511F7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</w:t>
      </w:r>
    </w:p>
    <w:p w14:paraId="1BAEEA81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// Simulated water pump status</w:t>
      </w:r>
    </w:p>
    <w:p w14:paraId="20670C11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static </w:t>
      </w:r>
      <w:proofErr w:type="spellStart"/>
      <w:r w:rsidRPr="007C1E99">
        <w:rPr>
          <w:b/>
        </w:rPr>
        <w:t>boolean</w:t>
      </w:r>
      <w:proofErr w:type="spellEnd"/>
      <w:r w:rsidRPr="007C1E99">
        <w:rPr>
          <w:b/>
        </w:rPr>
        <w:t xml:space="preserve"> </w:t>
      </w:r>
      <w:proofErr w:type="spellStart"/>
      <w:r w:rsidRPr="007C1E99">
        <w:rPr>
          <w:b/>
        </w:rPr>
        <w:t>waterPumpStatus</w:t>
      </w:r>
      <w:proofErr w:type="spellEnd"/>
      <w:r w:rsidRPr="007C1E99">
        <w:rPr>
          <w:b/>
        </w:rPr>
        <w:t xml:space="preserve"> = false; </w:t>
      </w:r>
    </w:p>
    <w:p w14:paraId="2C469A4E" w14:textId="77777777" w:rsidR="007C1E99" w:rsidRPr="007C1E99" w:rsidRDefault="007C1E99" w:rsidP="007C1E99">
      <w:pPr>
        <w:spacing w:line="360" w:lineRule="auto"/>
        <w:jc w:val="both"/>
        <w:rPr>
          <w:b/>
        </w:rPr>
      </w:pPr>
    </w:p>
    <w:p w14:paraId="2B9A69A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public static void </w:t>
      </w:r>
      <w:proofErr w:type="gramStart"/>
      <w:r w:rsidRPr="007C1E99">
        <w:rPr>
          <w:b/>
        </w:rPr>
        <w:t>main(</w:t>
      </w:r>
      <w:proofErr w:type="gramEnd"/>
      <w:r w:rsidRPr="007C1E99">
        <w:rPr>
          <w:b/>
        </w:rPr>
        <w:t xml:space="preserve">String[] </w:t>
      </w:r>
      <w:proofErr w:type="spellStart"/>
      <w:r w:rsidRPr="007C1E99">
        <w:rPr>
          <w:b/>
        </w:rPr>
        <w:t>args</w:t>
      </w:r>
      <w:proofErr w:type="spellEnd"/>
      <w:r w:rsidRPr="007C1E99">
        <w:rPr>
          <w:b/>
        </w:rPr>
        <w:t>) {</w:t>
      </w:r>
    </w:p>
    <w:p w14:paraId="5DD49BF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</w:t>
      </w:r>
    </w:p>
    <w:p w14:paraId="40701A3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// Scanner to simulate sensor reading</w:t>
      </w:r>
    </w:p>
    <w:p w14:paraId="27AA6E6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Scanner </w:t>
      </w:r>
      <w:proofErr w:type="spellStart"/>
      <w:r w:rsidRPr="007C1E99">
        <w:rPr>
          <w:b/>
        </w:rPr>
        <w:t>scanner</w:t>
      </w:r>
      <w:proofErr w:type="spellEnd"/>
      <w:r w:rsidRPr="007C1E99">
        <w:rPr>
          <w:b/>
        </w:rPr>
        <w:t xml:space="preserve"> = new </w:t>
      </w:r>
      <w:proofErr w:type="gramStart"/>
      <w:r w:rsidRPr="007C1E99">
        <w:rPr>
          <w:b/>
        </w:rPr>
        <w:t>Scanner(</w:t>
      </w:r>
      <w:proofErr w:type="gramEnd"/>
      <w:r w:rsidRPr="007C1E99">
        <w:rPr>
          <w:b/>
        </w:rPr>
        <w:t>System.in);</w:t>
      </w:r>
    </w:p>
    <w:p w14:paraId="5059FE4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</w:t>
      </w:r>
    </w:p>
    <w:p w14:paraId="277D68C7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// Main loop for controlling watering system</w:t>
      </w:r>
    </w:p>
    <w:p w14:paraId="1129527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while (true) {</w:t>
      </w:r>
    </w:p>
    <w:p w14:paraId="794E681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// Simulate the process of reading moisture level from sensor (input from user for now)</w:t>
      </w:r>
    </w:p>
    <w:p w14:paraId="4FFC1CA9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Enter the soil moisture level (0 to 1023): ");</w:t>
      </w:r>
    </w:p>
    <w:p w14:paraId="15E4653A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</w:t>
      </w:r>
      <w:proofErr w:type="spellStart"/>
      <w:r w:rsidRPr="007C1E99">
        <w:rPr>
          <w:b/>
        </w:rPr>
        <w:t>soilMoistureLevel</w:t>
      </w:r>
      <w:proofErr w:type="spellEnd"/>
      <w:r w:rsidRPr="007C1E99">
        <w:rPr>
          <w:b/>
        </w:rPr>
        <w:t xml:space="preserve"> = </w:t>
      </w:r>
      <w:proofErr w:type="spellStart"/>
      <w:proofErr w:type="gramStart"/>
      <w:r w:rsidRPr="007C1E99">
        <w:rPr>
          <w:b/>
        </w:rPr>
        <w:t>scanner.nextInt</w:t>
      </w:r>
      <w:proofErr w:type="spellEnd"/>
      <w:proofErr w:type="gramEnd"/>
      <w:r w:rsidRPr="007C1E99">
        <w:rPr>
          <w:b/>
        </w:rPr>
        <w:t>();</w:t>
      </w:r>
    </w:p>
    <w:p w14:paraId="760C0FC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lastRenderedPageBreak/>
        <w:t xml:space="preserve">            </w:t>
      </w:r>
    </w:p>
    <w:p w14:paraId="47C6177D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// Check the moisture level and control the water pump accordingly</w:t>
      </w:r>
    </w:p>
    <w:p w14:paraId="157FFA4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if (</w:t>
      </w:r>
      <w:proofErr w:type="spellStart"/>
      <w:r w:rsidRPr="007C1E99">
        <w:rPr>
          <w:b/>
        </w:rPr>
        <w:t>soilMoistureLevel</w:t>
      </w:r>
      <w:proofErr w:type="spellEnd"/>
      <w:r w:rsidRPr="007C1E99">
        <w:rPr>
          <w:b/>
        </w:rPr>
        <w:t xml:space="preserve"> &lt; MOISTURE_THRESHOLD) {</w:t>
      </w:r>
    </w:p>
    <w:p w14:paraId="69B1C797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// Soil is dry, turn on water pump</w:t>
      </w:r>
    </w:p>
    <w:p w14:paraId="6442DC79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waterPumpStatus</w:t>
      </w:r>
      <w:proofErr w:type="spellEnd"/>
      <w:r w:rsidRPr="007C1E99">
        <w:rPr>
          <w:b/>
        </w:rPr>
        <w:t xml:space="preserve"> = true;</w:t>
      </w:r>
    </w:p>
    <w:p w14:paraId="7410E805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Soil moisture is low. Turning on the water pump...");</w:t>
      </w:r>
    </w:p>
    <w:p w14:paraId="47A1EE65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proofErr w:type="gramStart"/>
      <w:r w:rsidRPr="007C1E99">
        <w:rPr>
          <w:b/>
        </w:rPr>
        <w:t>waterPlants</w:t>
      </w:r>
      <w:proofErr w:type="spellEnd"/>
      <w:r w:rsidRPr="007C1E99">
        <w:rPr>
          <w:b/>
        </w:rPr>
        <w:t>(</w:t>
      </w:r>
      <w:proofErr w:type="gramEnd"/>
      <w:r w:rsidRPr="007C1E99">
        <w:rPr>
          <w:b/>
        </w:rPr>
        <w:t>);</w:t>
      </w:r>
    </w:p>
    <w:p w14:paraId="2A4365C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 else {</w:t>
      </w:r>
    </w:p>
    <w:p w14:paraId="76A4F30F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// Soil is wet enough, turn off water pump</w:t>
      </w:r>
    </w:p>
    <w:p w14:paraId="310D903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waterPumpStatus</w:t>
      </w:r>
      <w:proofErr w:type="spellEnd"/>
      <w:r w:rsidRPr="007C1E99">
        <w:rPr>
          <w:b/>
        </w:rPr>
        <w:t xml:space="preserve"> = false;</w:t>
      </w:r>
    </w:p>
    <w:p w14:paraId="706375DC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Soil moisture is sufficient. Turning off the water pump...");</w:t>
      </w:r>
    </w:p>
    <w:p w14:paraId="32AD62DF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proofErr w:type="gramStart"/>
      <w:r w:rsidRPr="007C1E99">
        <w:rPr>
          <w:b/>
        </w:rPr>
        <w:t>stopWatering</w:t>
      </w:r>
      <w:proofErr w:type="spellEnd"/>
      <w:r w:rsidRPr="007C1E99">
        <w:rPr>
          <w:b/>
        </w:rPr>
        <w:t>(</w:t>
      </w:r>
      <w:proofErr w:type="gramEnd"/>
      <w:r w:rsidRPr="007C1E99">
        <w:rPr>
          <w:b/>
        </w:rPr>
        <w:t>);</w:t>
      </w:r>
    </w:p>
    <w:p w14:paraId="40B6D8D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</w:t>
      </w:r>
    </w:p>
    <w:p w14:paraId="41AA2D37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</w:t>
      </w:r>
    </w:p>
    <w:p w14:paraId="389560C9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// Simulate a delay between sensor readings (e.g., 5 seconds)</w:t>
      </w:r>
    </w:p>
    <w:p w14:paraId="55AED5A3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try {</w:t>
      </w:r>
    </w:p>
    <w:p w14:paraId="2F46A728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Thread.sleep</w:t>
      </w:r>
      <w:proofErr w:type="spellEnd"/>
      <w:r w:rsidRPr="007C1E99">
        <w:rPr>
          <w:b/>
        </w:rPr>
        <w:t>(5000); // Wait for 5 seconds before the next reading</w:t>
      </w:r>
    </w:p>
    <w:p w14:paraId="4487744F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 catch (</w:t>
      </w:r>
      <w:proofErr w:type="spellStart"/>
      <w:r w:rsidRPr="007C1E99">
        <w:rPr>
          <w:b/>
        </w:rPr>
        <w:t>InterruptedException</w:t>
      </w:r>
      <w:proofErr w:type="spellEnd"/>
      <w:r w:rsidRPr="007C1E99">
        <w:rPr>
          <w:b/>
        </w:rPr>
        <w:t xml:space="preserve"> e) {</w:t>
      </w:r>
    </w:p>
    <w:p w14:paraId="1B85DF2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 xml:space="preserve">("Error: " + </w:t>
      </w:r>
      <w:proofErr w:type="spellStart"/>
      <w:proofErr w:type="gramStart"/>
      <w:r w:rsidRPr="007C1E99">
        <w:rPr>
          <w:b/>
        </w:rPr>
        <w:t>e.getMessage</w:t>
      </w:r>
      <w:proofErr w:type="spellEnd"/>
      <w:proofErr w:type="gramEnd"/>
      <w:r w:rsidRPr="007C1E99">
        <w:rPr>
          <w:b/>
        </w:rPr>
        <w:t>());</w:t>
      </w:r>
    </w:p>
    <w:p w14:paraId="79CFB170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</w:t>
      </w:r>
    </w:p>
    <w:p w14:paraId="2FD70BB3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}</w:t>
      </w:r>
    </w:p>
    <w:p w14:paraId="67E8AF29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}</w:t>
      </w:r>
    </w:p>
    <w:p w14:paraId="6494AFA1" w14:textId="77777777" w:rsidR="007C1E99" w:rsidRPr="007C1E99" w:rsidRDefault="007C1E99" w:rsidP="007C1E99">
      <w:pPr>
        <w:spacing w:line="360" w:lineRule="auto"/>
        <w:jc w:val="both"/>
        <w:rPr>
          <w:b/>
        </w:rPr>
      </w:pPr>
    </w:p>
    <w:p w14:paraId="3722975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lastRenderedPageBreak/>
        <w:t xml:space="preserve">    // Function to simulate watering the plants</w:t>
      </w:r>
    </w:p>
    <w:p w14:paraId="4515CFDC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private static void </w:t>
      </w:r>
      <w:proofErr w:type="spellStart"/>
      <w:proofErr w:type="gramStart"/>
      <w:r w:rsidRPr="007C1E99">
        <w:rPr>
          <w:b/>
        </w:rPr>
        <w:t>waterPlants</w:t>
      </w:r>
      <w:proofErr w:type="spellEnd"/>
      <w:r w:rsidRPr="007C1E99">
        <w:rPr>
          <w:b/>
        </w:rPr>
        <w:t>(</w:t>
      </w:r>
      <w:proofErr w:type="gramEnd"/>
      <w:r w:rsidRPr="007C1E99">
        <w:rPr>
          <w:b/>
        </w:rPr>
        <w:t>) {</w:t>
      </w:r>
    </w:p>
    <w:p w14:paraId="70D3F52C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if (</w:t>
      </w:r>
      <w:proofErr w:type="spellStart"/>
      <w:r w:rsidRPr="007C1E99">
        <w:rPr>
          <w:b/>
        </w:rPr>
        <w:t>waterPumpStatus</w:t>
      </w:r>
      <w:proofErr w:type="spellEnd"/>
      <w:r w:rsidRPr="007C1E99">
        <w:rPr>
          <w:b/>
        </w:rPr>
        <w:t>) {</w:t>
      </w:r>
    </w:p>
    <w:p w14:paraId="0E71996A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Water pump is ON. Watering the plants...");</w:t>
      </w:r>
    </w:p>
    <w:p w14:paraId="371737DF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// Simulate the watering process (can be extended to set time for watering)</w:t>
      </w:r>
    </w:p>
    <w:p w14:paraId="10C740FA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try {</w:t>
      </w:r>
    </w:p>
    <w:p w14:paraId="47147DED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Thread.sleep</w:t>
      </w:r>
      <w:proofErr w:type="spellEnd"/>
      <w:r w:rsidRPr="007C1E99">
        <w:rPr>
          <w:b/>
        </w:rPr>
        <w:t>(2000</w:t>
      </w:r>
      <w:proofErr w:type="gramStart"/>
      <w:r w:rsidRPr="007C1E99">
        <w:rPr>
          <w:b/>
        </w:rPr>
        <w:t>);  /</w:t>
      </w:r>
      <w:proofErr w:type="gramEnd"/>
      <w:r w:rsidRPr="007C1E99">
        <w:rPr>
          <w:b/>
        </w:rPr>
        <w:t>/ Simulate 2 seconds of watering</w:t>
      </w:r>
    </w:p>
    <w:p w14:paraId="782FD565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Watering complete.");</w:t>
      </w:r>
    </w:p>
    <w:p w14:paraId="5E1A7DE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 catch (</w:t>
      </w:r>
      <w:proofErr w:type="spellStart"/>
      <w:r w:rsidRPr="007C1E99">
        <w:rPr>
          <w:b/>
        </w:rPr>
        <w:t>InterruptedException</w:t>
      </w:r>
      <w:proofErr w:type="spellEnd"/>
      <w:r w:rsidRPr="007C1E99">
        <w:rPr>
          <w:b/>
        </w:rPr>
        <w:t xml:space="preserve"> e) {</w:t>
      </w:r>
    </w:p>
    <w:p w14:paraId="395CC449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 xml:space="preserve">("Error while watering: " + </w:t>
      </w:r>
      <w:proofErr w:type="spellStart"/>
      <w:proofErr w:type="gramStart"/>
      <w:r w:rsidRPr="007C1E99">
        <w:rPr>
          <w:b/>
        </w:rPr>
        <w:t>e.getMessage</w:t>
      </w:r>
      <w:proofErr w:type="spellEnd"/>
      <w:proofErr w:type="gramEnd"/>
      <w:r w:rsidRPr="007C1E99">
        <w:rPr>
          <w:b/>
        </w:rPr>
        <w:t>());</w:t>
      </w:r>
    </w:p>
    <w:p w14:paraId="36E2F54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}</w:t>
      </w:r>
    </w:p>
    <w:p w14:paraId="3BE910B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}</w:t>
      </w:r>
    </w:p>
    <w:p w14:paraId="77342256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}</w:t>
      </w:r>
    </w:p>
    <w:p w14:paraId="26162ADD" w14:textId="77777777" w:rsidR="007C1E99" w:rsidRPr="007C1E99" w:rsidRDefault="007C1E99" w:rsidP="007C1E99">
      <w:pPr>
        <w:spacing w:line="360" w:lineRule="auto"/>
        <w:jc w:val="both"/>
        <w:rPr>
          <w:b/>
        </w:rPr>
      </w:pPr>
    </w:p>
    <w:p w14:paraId="3B77303C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// Function to stop watering the plants</w:t>
      </w:r>
    </w:p>
    <w:p w14:paraId="6682405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private static void </w:t>
      </w:r>
      <w:proofErr w:type="spellStart"/>
      <w:proofErr w:type="gramStart"/>
      <w:r w:rsidRPr="007C1E99">
        <w:rPr>
          <w:b/>
        </w:rPr>
        <w:t>stopWatering</w:t>
      </w:r>
      <w:proofErr w:type="spellEnd"/>
      <w:r w:rsidRPr="007C1E99">
        <w:rPr>
          <w:b/>
        </w:rPr>
        <w:t>(</w:t>
      </w:r>
      <w:proofErr w:type="gramEnd"/>
      <w:r w:rsidRPr="007C1E99">
        <w:rPr>
          <w:b/>
        </w:rPr>
        <w:t>) {</w:t>
      </w:r>
    </w:p>
    <w:p w14:paraId="2DEC366F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if </w:t>
      </w:r>
      <w:proofErr w:type="gramStart"/>
      <w:r w:rsidRPr="007C1E99">
        <w:rPr>
          <w:b/>
        </w:rPr>
        <w:t>(!</w:t>
      </w:r>
      <w:proofErr w:type="spellStart"/>
      <w:r w:rsidRPr="007C1E99">
        <w:rPr>
          <w:b/>
        </w:rPr>
        <w:t>waterPumpStatus</w:t>
      </w:r>
      <w:proofErr w:type="spellEnd"/>
      <w:proofErr w:type="gramEnd"/>
      <w:r w:rsidRPr="007C1E99">
        <w:rPr>
          <w:b/>
        </w:rPr>
        <w:t>) {</w:t>
      </w:r>
    </w:p>
    <w:p w14:paraId="59F10375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    </w:t>
      </w:r>
      <w:proofErr w:type="spellStart"/>
      <w:r w:rsidRPr="007C1E99">
        <w:rPr>
          <w:b/>
        </w:rPr>
        <w:t>System.out.println</w:t>
      </w:r>
      <w:proofErr w:type="spellEnd"/>
      <w:r w:rsidRPr="007C1E99">
        <w:rPr>
          <w:b/>
        </w:rPr>
        <w:t>("Water pump is OFF. No watering needed.");</w:t>
      </w:r>
    </w:p>
    <w:p w14:paraId="0E1E961E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    }</w:t>
      </w:r>
    </w:p>
    <w:p w14:paraId="4671C4FB" w14:textId="77777777" w:rsidR="007C1E99" w:rsidRPr="007C1E99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 xml:space="preserve">    }</w:t>
      </w:r>
    </w:p>
    <w:p w14:paraId="4A37825F" w14:textId="159EA0FC" w:rsidR="00EF36E5" w:rsidRDefault="007C1E99" w:rsidP="007C1E99">
      <w:pPr>
        <w:spacing w:line="360" w:lineRule="auto"/>
        <w:jc w:val="both"/>
        <w:rPr>
          <w:b/>
        </w:rPr>
      </w:pPr>
      <w:r w:rsidRPr="007C1E99">
        <w:rPr>
          <w:b/>
        </w:rPr>
        <w:t>}</w:t>
      </w:r>
      <w:r w:rsidR="00EF36E5" w:rsidRPr="00D6096B">
        <w:rPr>
          <w:b/>
        </w:rPr>
        <w:tab/>
      </w:r>
      <w:r w:rsidR="00EF36E5" w:rsidRPr="00D6096B">
        <w:rPr>
          <w:b/>
        </w:rPr>
        <w:tab/>
        <w:t xml:space="preserve">          </w:t>
      </w:r>
      <w:r w:rsidR="00EF36E5">
        <w:rPr>
          <w:b/>
        </w:rPr>
        <w:tab/>
        <w:t xml:space="preserve">  </w:t>
      </w:r>
      <w:r w:rsidR="00EF36E5">
        <w:rPr>
          <w:b/>
        </w:rPr>
        <w:tab/>
      </w:r>
    </w:p>
    <w:p w14:paraId="4E91530C" w14:textId="77777777" w:rsidR="00EF36E5" w:rsidRPr="009B4268" w:rsidRDefault="00EF36E5" w:rsidP="00EF36E5">
      <w:pPr>
        <w:rPr>
          <w:rFonts w:ascii="Times New Roman" w:eastAsia="Times New Roman" w:hAnsi="Times New Roman"/>
          <w:sz w:val="24"/>
          <w:szCs w:val="24"/>
        </w:rPr>
      </w:pPr>
    </w:p>
    <w:p w14:paraId="382BD9B6" w14:textId="77777777" w:rsidR="00470CCB" w:rsidRPr="00470CCB" w:rsidRDefault="00470CCB" w:rsidP="00470CCB">
      <w:pPr>
        <w:pStyle w:val="NoSpacing"/>
        <w:rPr>
          <w:rFonts w:ascii="Times New Roman" w:hAnsi="Times New Roman" w:cs="Times New Roman"/>
          <w:i/>
        </w:rPr>
      </w:pPr>
    </w:p>
    <w:sectPr w:rsidR="00470CCB" w:rsidRPr="00470CCB" w:rsidSect="00FD67A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tzS2MDY0MDc0MrRQ0lEKTi0uzszPAykwrAUAha1+xSwAAAA="/>
  </w:docVars>
  <w:rsids>
    <w:rsidRoot w:val="00811B19"/>
    <w:rsid w:val="00110641"/>
    <w:rsid w:val="0019605F"/>
    <w:rsid w:val="002376C0"/>
    <w:rsid w:val="002A2E1B"/>
    <w:rsid w:val="00470CCB"/>
    <w:rsid w:val="0052457A"/>
    <w:rsid w:val="005A70C0"/>
    <w:rsid w:val="00713508"/>
    <w:rsid w:val="00775EC9"/>
    <w:rsid w:val="007C1E99"/>
    <w:rsid w:val="007D5AF3"/>
    <w:rsid w:val="00811B19"/>
    <w:rsid w:val="00844835"/>
    <w:rsid w:val="009305B1"/>
    <w:rsid w:val="009A33E6"/>
    <w:rsid w:val="00B4411E"/>
    <w:rsid w:val="00BA43A5"/>
    <w:rsid w:val="00BD28E9"/>
    <w:rsid w:val="00BF3FE5"/>
    <w:rsid w:val="00C12D5D"/>
    <w:rsid w:val="00C27DE6"/>
    <w:rsid w:val="00CB1BCD"/>
    <w:rsid w:val="00D642AA"/>
    <w:rsid w:val="00D77F96"/>
    <w:rsid w:val="00D84251"/>
    <w:rsid w:val="00DA007B"/>
    <w:rsid w:val="00E4413F"/>
    <w:rsid w:val="00E8302E"/>
    <w:rsid w:val="00EF36E5"/>
    <w:rsid w:val="00FD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FA0699"/>
  <w15:docId w15:val="{B11812EE-0535-468A-9AC6-8AF4F5343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1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B1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70C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0</Words>
  <Characters>2316</Characters>
  <Application>Microsoft Office Word</Application>
  <DocSecurity>0</DocSecurity>
  <Lines>89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run N</cp:lastModifiedBy>
  <cp:revision>2</cp:revision>
  <cp:lastPrinted>2024-05-05T16:40:00Z</cp:lastPrinted>
  <dcterms:created xsi:type="dcterms:W3CDTF">2025-03-08T14:03:00Z</dcterms:created>
  <dcterms:modified xsi:type="dcterms:W3CDTF">2025-03-0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e16177d0b5ea7840f51a82fbeaa826d4fe92a4b2ff811c5d7b5df4cc766292</vt:lpwstr>
  </property>
</Properties>
</file>